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1</w:t>
      </w:r>
    </w:p>
    <w:p>
      <w:pPr>
        <w:pStyle w:val="Author"/>
      </w:pPr>
      <w:r>
        <w:t xml:space="preserve">Buğra</w:t>
      </w:r>
      <w:r>
        <w:t xml:space="preserve"> </w:t>
      </w:r>
      <w:r>
        <w:t xml:space="preserve">Sarıkaya</w:t>
      </w:r>
    </w:p>
    <w:p>
      <w:pPr>
        <w:pStyle w:val="Date"/>
      </w:pPr>
      <w:r>
        <w:t xml:space="preserve">17/01/2022</w:t>
      </w:r>
    </w:p>
    <w:bookmarkStart w:id="20" w:name="q1a"/>
    <w:p>
      <w:pPr>
        <w:pStyle w:val="Heading1"/>
      </w:pPr>
      <w:r>
        <w:t xml:space="preserve">Q1A:</w:t>
      </w:r>
    </w:p>
    <w:p>
      <w:pPr>
        <w:pStyle w:val="SourceCode"/>
      </w:pPr>
      <w:r>
        <w:rPr>
          <w:rStyle w:val="VerbatimChar"/>
        </w:rPr>
        <w:t xml:space="preserve">## There are  20  characters who have at least one starship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05"/>
        <w:gridCol w:w="6446"/>
        <w:gridCol w:w="3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i-Wan Keno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i starfighter, Trade Federation cruiser, Naboo star skiff, Jedi Interceptor, Belbullab-22 starfigh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kin Skywal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e Federation cruiser, Jedi Interceptor, Naboo figh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mé Amid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-type Nubian yacht, Naboo star skiff, Naboo figh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ke Skywal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-wing, Imperial shutt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wbac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ennium Falcon, Imperial shutt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 S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ennium Falcon, Imperial shutt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th V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 Advanced x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gs Darkligh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-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dge Anti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-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k Tono Por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-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a F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ve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o Calri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ennium Falc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vel Cryny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en Nun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ennium Falc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 Oli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boo Royal Starsh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th Ma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mit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o Ko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i starfigh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gar Typ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boo figh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ev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bullab-22 starfigh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e Dame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-70 X-wing figh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0"/>
    <w:bookmarkStart w:id="21" w:name="q2a"/>
    <w:p>
      <w:pPr>
        <w:pStyle w:val="Heading1"/>
      </w:pPr>
      <w:r>
        <w:t xml:space="preserve">Q2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ye_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z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-gr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, yel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, b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1"/>
    <w:bookmarkStart w:id="22" w:name="q3a"/>
    <w:p>
      <w:pPr>
        <w:pStyle w:val="Heading1"/>
      </w:pPr>
      <w:r>
        <w:t xml:space="preserve">Q3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da’s 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ki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</w:tbl>
    <w:bookmarkEnd w:id="22"/>
    <w:bookmarkStart w:id="23" w:name="q4a"/>
    <w:p>
      <w:pPr>
        <w:pStyle w:val="Heading1"/>
      </w:pPr>
      <w:r>
        <w:t xml:space="preserve">Q4A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11"/>
        <w:gridCol w:w="331"/>
        <w:gridCol w:w="237"/>
        <w:gridCol w:w="521"/>
        <w:gridCol w:w="521"/>
        <w:gridCol w:w="474"/>
        <w:gridCol w:w="521"/>
        <w:gridCol w:w="237"/>
        <w:gridCol w:w="474"/>
        <w:gridCol w:w="474"/>
        <w:gridCol w:w="379"/>
        <w:gridCol w:w="901"/>
        <w:gridCol w:w="1327"/>
        <w:gridCol w:w="8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ir_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n_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ye_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rth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ewor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hi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sh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ğra Sarıkay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hom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 of the Je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meu-6 personal wheel bi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i Interceptor</w:t>
            </w:r>
          </w:p>
        </w:tc>
      </w:tr>
    </w:tbl>
    <w:bookmarkEnd w:id="23"/>
    <w:bookmarkStart w:id="24" w:name="q5a"/>
    <w:p>
      <w:pPr>
        <w:pStyle w:val="Heading1"/>
      </w:pPr>
      <w:r>
        <w:t xml:space="preserve">Q5A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9"/>
        <w:gridCol w:w="181"/>
        <w:gridCol w:w="129"/>
        <w:gridCol w:w="285"/>
        <w:gridCol w:w="285"/>
        <w:gridCol w:w="259"/>
        <w:gridCol w:w="285"/>
        <w:gridCol w:w="129"/>
        <w:gridCol w:w="259"/>
        <w:gridCol w:w="259"/>
        <w:gridCol w:w="207"/>
        <w:gridCol w:w="3090"/>
        <w:gridCol w:w="908"/>
        <w:gridCol w:w="649"/>
        <w:gridCol w:w="233"/>
        <w:gridCol w:w="3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ir_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n_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ye_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rth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ewor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hi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shi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_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ke Skywal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too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Empire Strikes Back, Revenge of the Sith, Return of the Jedi, A New Hope, The Force Awa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owspeeder, Imperial Speeder Bi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-wing, Imperial shutt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2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we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3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too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Empire Strikes Back, Attack of the Clones, The Phantom Menace, Revenge of the Sith, Return of the Jedi, A New Ho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6.89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weight</w:t>
            </w:r>
          </w:p>
        </w:tc>
      </w:tr>
    </w:tbl>
    <w:bookmarkEnd w:id="24"/>
    <w:bookmarkStart w:id="26" w:name="q6a"/>
    <w:p>
      <w:pPr>
        <w:pStyle w:val="Heading1"/>
      </w:pPr>
      <w:r>
        <w:t xml:space="preserve">Q6A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q7a"/>
    <w:p>
      <w:pPr>
        <w:pStyle w:val="Heading1"/>
      </w:pPr>
      <w:r>
        <w:t xml:space="preserve">Q7A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m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Buğra Sarıkaya</dc:creator>
  <cp:keywords/>
  <dcterms:created xsi:type="dcterms:W3CDTF">2022-01-17T20:52:10Z</dcterms:created>
  <dcterms:modified xsi:type="dcterms:W3CDTF">2022-01-17T20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1/2022</vt:lpwstr>
  </property>
  <property fmtid="{D5CDD505-2E9C-101B-9397-08002B2CF9AE}" pid="3" name="output">
    <vt:lpwstr>word_document</vt:lpwstr>
  </property>
</Properties>
</file>